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BE6AAB" w14:textId="78F14DBA" w:rsidR="00457527" w:rsidRPr="00033BAD" w:rsidRDefault="00E14363" w:rsidP="00851342">
      <w:pPr>
        <w:pStyle w:val="FirstParagraph"/>
        <w:ind w:right="-518"/>
        <w:jc w:val="center"/>
        <w:rPr>
          <w:rFonts w:ascii="Arial" w:hAnsi="Arial" w:cs="Arial"/>
          <w:b/>
          <w:bCs/>
        </w:rPr>
      </w:pPr>
      <w:r w:rsidRPr="00033BAD">
        <w:rPr>
          <w:rFonts w:ascii="Arial" w:hAnsi="Arial" w:cs="Arial"/>
          <w:b/>
          <w:bCs/>
        </w:rPr>
        <w:t>PATTO FORMATIVO – FORMAZIONE SCUOLA-LAVORO (FSL)</w:t>
      </w:r>
    </w:p>
    <w:p w14:paraId="6A0F26F7" w14:textId="4BDBA892" w:rsidR="00457527" w:rsidRPr="00033BAD" w:rsidRDefault="00E14363" w:rsidP="00851342">
      <w:pPr>
        <w:pStyle w:val="BodyText"/>
        <w:jc w:val="center"/>
        <w:rPr>
          <w:rFonts w:ascii="Arial" w:hAnsi="Arial" w:cs="Arial"/>
          <w:b/>
          <w:bCs/>
        </w:rPr>
      </w:pPr>
      <w:r w:rsidRPr="00033BAD">
        <w:rPr>
          <w:rFonts w:ascii="Arial" w:hAnsi="Arial" w:cs="Arial"/>
          <w:b/>
          <w:bCs/>
        </w:rPr>
        <w:t>IDENTIFICAZIONE E QUADRO NORMATIVO</w:t>
      </w:r>
    </w:p>
    <w:p w14:paraId="061156D9" w14:textId="02F6759A" w:rsidR="0013445C" w:rsidRPr="00033BAD" w:rsidRDefault="00E14363" w:rsidP="0013445C">
      <w:pPr>
        <w:pStyle w:val="BodyText"/>
        <w:spacing w:line="276" w:lineRule="auto"/>
      </w:pPr>
      <w:r w:rsidRPr="00033BAD">
        <w:t>Studente: __________________</w:t>
      </w:r>
      <w:r w:rsidR="0013445C" w:rsidRPr="00033BAD">
        <w:t>________________________________________________</w:t>
      </w:r>
      <w:r w:rsidRPr="00033BAD">
        <w:t xml:space="preserve">______________ </w:t>
      </w:r>
    </w:p>
    <w:p w14:paraId="6BA87E18" w14:textId="4E7BBE3B" w:rsidR="0013445C" w:rsidRPr="00033BAD" w:rsidRDefault="00E14363" w:rsidP="0013445C">
      <w:pPr>
        <w:pStyle w:val="BodyText"/>
        <w:spacing w:line="276" w:lineRule="auto"/>
      </w:pPr>
      <w:r w:rsidRPr="00033BAD">
        <w:t>Classe: __</w:t>
      </w:r>
      <w:r w:rsidR="0013445C" w:rsidRPr="00033BAD">
        <w:t>_______</w:t>
      </w:r>
      <w:r w:rsidRPr="00033BAD">
        <w:t>___ Indirizzo: ______________________</w:t>
      </w:r>
      <w:r w:rsidR="0013445C" w:rsidRPr="00033BAD">
        <w:t>______________________________________</w:t>
      </w:r>
      <w:r w:rsidRPr="00033BAD">
        <w:t>_</w:t>
      </w:r>
    </w:p>
    <w:p w14:paraId="4FFF5032" w14:textId="7C3DB120" w:rsidR="0013445C" w:rsidRPr="00033BAD" w:rsidRDefault="00E14363" w:rsidP="0013445C">
      <w:pPr>
        <w:pStyle w:val="BodyText"/>
        <w:spacing w:line="360" w:lineRule="auto"/>
      </w:pPr>
      <w:r w:rsidRPr="00033BAD">
        <w:t xml:space="preserve"> Ente ospitante: ______</w:t>
      </w:r>
      <w:r w:rsidR="0013445C" w:rsidRPr="00033BAD">
        <w:t>_</w:t>
      </w:r>
      <w:r w:rsidRPr="00033BAD">
        <w:t xml:space="preserve">____________________________________________________________________ Sede/luogo di svolgimento: ________________________________________________________________ </w:t>
      </w:r>
    </w:p>
    <w:p w14:paraId="677B200C" w14:textId="21419661" w:rsidR="0013445C" w:rsidRPr="00033BAD" w:rsidRDefault="00E14363" w:rsidP="0013445C">
      <w:pPr>
        <w:pStyle w:val="BodyText"/>
        <w:spacing w:line="276" w:lineRule="auto"/>
      </w:pPr>
      <w:r w:rsidRPr="00033BAD">
        <w:t>Tutor FSL (interno): ______</w:t>
      </w:r>
      <w:r w:rsidR="0013445C" w:rsidRPr="00033BAD">
        <w:t>_________________________________</w:t>
      </w:r>
      <w:r w:rsidRPr="00033BAD">
        <w:t xml:space="preserve">_________________________________ </w:t>
      </w:r>
    </w:p>
    <w:p w14:paraId="6256D3E1" w14:textId="65D4925D" w:rsidR="00457527" w:rsidRPr="00033BAD" w:rsidRDefault="00E14363" w:rsidP="0013445C">
      <w:pPr>
        <w:pStyle w:val="BodyText"/>
        <w:spacing w:line="276" w:lineRule="auto"/>
      </w:pPr>
      <w:r w:rsidRPr="00033BAD">
        <w:t xml:space="preserve">Periodo di svolgimento: </w:t>
      </w:r>
      <w:proofErr w:type="gramStart"/>
      <w:r w:rsidRPr="00033BAD">
        <w:t xml:space="preserve">dal </w:t>
      </w:r>
      <w:r w:rsidR="0013445C" w:rsidRPr="00033BAD">
        <w:t xml:space="preserve"> _</w:t>
      </w:r>
      <w:proofErr w:type="gramEnd"/>
      <w:r w:rsidR="0013445C" w:rsidRPr="00033BAD">
        <w:t>____</w:t>
      </w:r>
      <w:r w:rsidRPr="00033BAD">
        <w:rPr>
          <w:b/>
          <w:bCs/>
        </w:rPr>
        <w:t>/</w:t>
      </w:r>
      <w:r w:rsidR="0013445C" w:rsidRPr="00033BAD">
        <w:rPr>
          <w:b/>
          <w:bCs/>
        </w:rPr>
        <w:t>_____</w:t>
      </w:r>
      <w:r w:rsidRPr="00033BAD">
        <w:t>/</w:t>
      </w:r>
      <w:r w:rsidR="0013445C" w:rsidRPr="00033BAD">
        <w:t>__</w:t>
      </w:r>
      <w:r w:rsidRPr="00033BAD">
        <w:t xml:space="preserve">____ al </w:t>
      </w:r>
      <w:r w:rsidR="0013445C" w:rsidRPr="00033BAD">
        <w:t xml:space="preserve"> ______</w:t>
      </w:r>
      <w:r w:rsidRPr="00033BAD">
        <w:rPr>
          <w:b/>
          <w:bCs/>
        </w:rPr>
        <w:t>/</w:t>
      </w:r>
      <w:r w:rsidR="0013445C" w:rsidRPr="00033BAD">
        <w:rPr>
          <w:b/>
          <w:bCs/>
        </w:rPr>
        <w:t>______</w:t>
      </w:r>
      <w:r w:rsidRPr="00033BAD">
        <w:t>/</w:t>
      </w:r>
      <w:r w:rsidR="0013445C" w:rsidRPr="00033BAD">
        <w:t>___</w:t>
      </w:r>
      <w:r w:rsidRPr="00033BAD">
        <w:t>____ Ore previste: _________</w:t>
      </w:r>
    </w:p>
    <w:p w14:paraId="01A14301" w14:textId="77777777" w:rsidR="00FD5270" w:rsidRPr="00033BAD" w:rsidRDefault="00E14363">
      <w:pPr>
        <w:pStyle w:val="BodyText"/>
        <w:rPr>
          <w:b/>
          <w:bCs/>
        </w:rPr>
      </w:pPr>
      <w:r w:rsidRPr="00033BAD">
        <w:rPr>
          <w:b/>
          <w:bCs/>
        </w:rPr>
        <w:t xml:space="preserve">Quadro normativo di riferimento </w:t>
      </w:r>
    </w:p>
    <w:p w14:paraId="2976018A" w14:textId="77777777" w:rsidR="00FD5270" w:rsidRPr="00033BAD" w:rsidRDefault="00E14363" w:rsidP="00CC7FBF">
      <w:pPr>
        <w:pStyle w:val="BodyText"/>
        <w:spacing w:before="0" w:after="0"/>
      </w:pPr>
      <w:r w:rsidRPr="00033BAD">
        <w:t xml:space="preserve">Il presente </w:t>
      </w:r>
      <w:r w:rsidRPr="00CC7FBF">
        <w:rPr>
          <w:b/>
          <w:bCs/>
        </w:rPr>
        <w:t xml:space="preserve">Patto </w:t>
      </w:r>
      <w:r w:rsidRPr="00033BAD">
        <w:t xml:space="preserve">è redatto in coerenza con: </w:t>
      </w:r>
    </w:p>
    <w:p w14:paraId="5A4597C8" w14:textId="77777777" w:rsidR="00FD5270" w:rsidRPr="00033BAD" w:rsidRDefault="00E14363" w:rsidP="00CC7FBF">
      <w:pPr>
        <w:pStyle w:val="BodyText"/>
        <w:spacing w:before="0" w:after="0"/>
      </w:pPr>
      <w:r w:rsidRPr="00033BAD">
        <w:t xml:space="preserve">• D.L. 9 settembre 2025, n. 127 (ridenominazione PCTO → FSL); </w:t>
      </w:r>
    </w:p>
    <w:p w14:paraId="3FD778D3" w14:textId="77777777" w:rsidR="00FD5270" w:rsidRPr="00033BAD" w:rsidRDefault="00E14363" w:rsidP="00CC7FBF">
      <w:pPr>
        <w:pStyle w:val="BodyText"/>
        <w:spacing w:before="0" w:after="0"/>
      </w:pPr>
      <w:r w:rsidRPr="00033BAD">
        <w:t xml:space="preserve">• D.M. 8 luglio 2025, n. 133 (monitoraggio qualitativo nazionale e raccordo con valutazione); </w:t>
      </w:r>
    </w:p>
    <w:p w14:paraId="4E7253BD" w14:textId="77777777" w:rsidR="00FD5270" w:rsidRPr="00033BAD" w:rsidRDefault="00E14363" w:rsidP="00CC7FBF">
      <w:pPr>
        <w:pStyle w:val="BodyText"/>
        <w:spacing w:before="0" w:after="0"/>
      </w:pPr>
      <w:r w:rsidRPr="00033BAD">
        <w:t xml:space="preserve">• Legge 17 febbraio 2025, n. 21 (formazione generale sulla sicurezza quale prerequisito FSL); </w:t>
      </w:r>
    </w:p>
    <w:p w14:paraId="380B4C22" w14:textId="4843070D" w:rsidR="00457527" w:rsidRPr="00033BAD" w:rsidRDefault="00E14363" w:rsidP="00CC7FBF">
      <w:pPr>
        <w:pStyle w:val="BodyText"/>
        <w:spacing w:before="0" w:after="0"/>
        <w:jc w:val="both"/>
      </w:pPr>
      <w:r w:rsidRPr="00033BAD">
        <w:t>• Regolamento interno FSL dell’Istituto (artt. 15, 15-bis, 15-ter, 15-quater). La FSL costituisce attività scolastica a tutti gli effetti e concorre alla certificazione delle competenze e alla documentazione nel Curriculum dello Studente.</w:t>
      </w:r>
    </w:p>
    <w:p w14:paraId="247495AF" w14:textId="77777777" w:rsidR="00457527" w:rsidRPr="00033BAD" w:rsidRDefault="001621AB">
      <w:r>
        <w:pict w14:anchorId="332B73BE">
          <v:rect id="_x0000_i1025" style="width:0;height:1.5pt" o:hralign="center" o:hrstd="t" o:hr="t"/>
        </w:pict>
      </w:r>
    </w:p>
    <w:p w14:paraId="279F328B" w14:textId="13036795" w:rsidR="00457527" w:rsidRPr="00033BAD" w:rsidRDefault="00E14363">
      <w:pPr>
        <w:pStyle w:val="FirstParagraph"/>
        <w:rPr>
          <w:b/>
          <w:bCs/>
        </w:rPr>
      </w:pPr>
      <w:r w:rsidRPr="00033BAD">
        <w:rPr>
          <w:b/>
          <w:bCs/>
        </w:rPr>
        <w:t>IMPEGNI E RESPONSABILITÀ</w:t>
      </w:r>
    </w:p>
    <w:p w14:paraId="764D7712" w14:textId="77777777" w:rsidR="00FD5270" w:rsidRPr="00033BAD" w:rsidRDefault="00E14363">
      <w:pPr>
        <w:pStyle w:val="BodyText"/>
      </w:pPr>
      <w:r w:rsidRPr="00033BAD">
        <w:rPr>
          <w:b/>
          <w:bCs/>
        </w:rPr>
        <w:t>Lo studente</w:t>
      </w:r>
      <w:r w:rsidRPr="00033BAD">
        <w:t xml:space="preserve"> si impegna a: </w:t>
      </w:r>
    </w:p>
    <w:p w14:paraId="1D057117" w14:textId="77777777" w:rsidR="00FD5270" w:rsidRPr="00033BAD" w:rsidRDefault="00E14363" w:rsidP="004B7AB5">
      <w:pPr>
        <w:pStyle w:val="BodyText"/>
        <w:spacing w:before="0" w:after="0"/>
      </w:pPr>
      <w:r w:rsidRPr="00033BAD">
        <w:t xml:space="preserve">• partecipare regolarmente alle attività previste dal percorso di FSL; </w:t>
      </w:r>
    </w:p>
    <w:p w14:paraId="76375923" w14:textId="77777777" w:rsidR="00FD5270" w:rsidRPr="00033BAD" w:rsidRDefault="00E14363" w:rsidP="004B7AB5">
      <w:pPr>
        <w:pStyle w:val="BodyText"/>
        <w:spacing w:before="0" w:after="0"/>
      </w:pPr>
      <w:r w:rsidRPr="00033BAD">
        <w:t xml:space="preserve">• rispettare le regole del luogo ospitante e le indicazioni del tutor aziendale; </w:t>
      </w:r>
    </w:p>
    <w:p w14:paraId="3A59B9B0" w14:textId="77777777" w:rsidR="00FD5270" w:rsidRPr="00033BAD" w:rsidRDefault="00E14363" w:rsidP="004B7AB5">
      <w:pPr>
        <w:pStyle w:val="BodyText"/>
        <w:spacing w:before="0" w:after="0"/>
      </w:pPr>
      <w:r w:rsidRPr="00033BAD">
        <w:t xml:space="preserve">• osservare le procedure di sicurezza e utilizzare correttamente attrezzature e dispositivi; </w:t>
      </w:r>
    </w:p>
    <w:p w14:paraId="6096F213" w14:textId="77777777" w:rsidR="00FD5270" w:rsidRPr="00033BAD" w:rsidRDefault="00E14363" w:rsidP="004B7AB5">
      <w:pPr>
        <w:pStyle w:val="BodyText"/>
        <w:spacing w:before="0" w:after="0"/>
      </w:pPr>
      <w:r w:rsidRPr="00033BAD">
        <w:t xml:space="preserve">• mantenere un comportamento responsabile e collaborativo; </w:t>
      </w:r>
    </w:p>
    <w:p w14:paraId="2162BB6A" w14:textId="0E5222EB" w:rsidR="00457527" w:rsidRDefault="00E14363" w:rsidP="004B7AB5">
      <w:pPr>
        <w:pStyle w:val="BodyText"/>
        <w:spacing w:before="0" w:after="0"/>
      </w:pPr>
      <w:r w:rsidRPr="00033BAD">
        <w:t>• documentare l’esperienza tramite gli strumenti previsti dal fascicolo FSL</w:t>
      </w:r>
      <w:r w:rsidR="00184935">
        <w:t>;</w:t>
      </w:r>
    </w:p>
    <w:p w14:paraId="70493FD8" w14:textId="1F232B0E" w:rsidR="00184935" w:rsidRPr="00184935" w:rsidRDefault="00184935" w:rsidP="00184935">
      <w:pPr>
        <w:pStyle w:val="BodyText"/>
        <w:numPr>
          <w:ilvl w:val="0"/>
          <w:numId w:val="2"/>
        </w:numPr>
        <w:spacing w:before="0" w:after="0"/>
        <w:ind w:left="142" w:hanging="142"/>
      </w:pPr>
      <w:r w:rsidRPr="00184935">
        <w:lastRenderedPageBreak/>
        <w:t>mantenere la massima riservatezza su dati e processi aziendali (segreto d'ufficio);</w:t>
      </w:r>
    </w:p>
    <w:p w14:paraId="4523420C" w14:textId="7757745F" w:rsidR="00184935" w:rsidRPr="00184935" w:rsidRDefault="00184935" w:rsidP="00184935">
      <w:pPr>
        <w:pStyle w:val="BodyText"/>
        <w:numPr>
          <w:ilvl w:val="0"/>
          <w:numId w:val="4"/>
        </w:numPr>
        <w:spacing w:before="0" w:after="0"/>
        <w:ind w:left="142" w:hanging="142"/>
      </w:pPr>
      <w:r w:rsidRPr="00184935">
        <w:t>non diffondere foto, video o immagini realizzate all'interno della struttura ospitante senza autorizzazione esplicita.</w:t>
      </w:r>
    </w:p>
    <w:p w14:paraId="569A9981" w14:textId="77777777" w:rsidR="00184935" w:rsidRPr="00033BAD" w:rsidRDefault="00184935" w:rsidP="004B7AB5">
      <w:pPr>
        <w:pStyle w:val="BodyText"/>
        <w:spacing w:before="0" w:after="0"/>
      </w:pPr>
    </w:p>
    <w:p w14:paraId="1BF7F9DC" w14:textId="77777777" w:rsidR="00FD5270" w:rsidRPr="00033BAD" w:rsidRDefault="00E14363">
      <w:pPr>
        <w:pStyle w:val="BodyText"/>
      </w:pPr>
      <w:r w:rsidRPr="00033BAD">
        <w:rPr>
          <w:b/>
          <w:bCs/>
        </w:rPr>
        <w:t>La famiglia</w:t>
      </w:r>
      <w:r w:rsidRPr="00033BAD">
        <w:t xml:space="preserve"> prende atto che: </w:t>
      </w:r>
    </w:p>
    <w:p w14:paraId="11CD9888" w14:textId="77777777" w:rsidR="00FD5270" w:rsidRPr="00033BAD" w:rsidRDefault="00E14363" w:rsidP="004B7AB5">
      <w:pPr>
        <w:pStyle w:val="BodyText"/>
        <w:spacing w:before="0" w:after="0"/>
      </w:pPr>
      <w:r w:rsidRPr="00033BAD">
        <w:t xml:space="preserve">• la FSL costituisce attività scolastica a tutti gli effetti, anche se svolta esternamente; </w:t>
      </w:r>
    </w:p>
    <w:p w14:paraId="0BBDE10B" w14:textId="77777777" w:rsidR="00FD5270" w:rsidRPr="00033BAD" w:rsidRDefault="00E14363" w:rsidP="004B7AB5">
      <w:pPr>
        <w:pStyle w:val="BodyText"/>
        <w:spacing w:before="0" w:after="0"/>
      </w:pPr>
      <w:r w:rsidRPr="00033BAD">
        <w:t xml:space="preserve">• lo studente è tenuto al rispetto del presente patto e delle norme di sicurezza; </w:t>
      </w:r>
    </w:p>
    <w:p w14:paraId="57284CD8" w14:textId="77777777" w:rsidR="00FD5270" w:rsidRPr="00033BAD" w:rsidRDefault="00E14363" w:rsidP="004B7AB5">
      <w:pPr>
        <w:pStyle w:val="BodyText"/>
        <w:spacing w:before="0" w:after="0"/>
      </w:pPr>
      <w:r w:rsidRPr="00033BAD">
        <w:t xml:space="preserve">• eventuali comportamenti in contrasto con le regole potranno comportare l’interruzione del percorso; </w:t>
      </w:r>
    </w:p>
    <w:p w14:paraId="63BC9ED5" w14:textId="236FED0F" w:rsidR="00457527" w:rsidRDefault="00E14363" w:rsidP="004B7AB5">
      <w:pPr>
        <w:pStyle w:val="BodyText"/>
        <w:spacing w:before="0" w:after="0"/>
      </w:pPr>
      <w:r w:rsidRPr="00033BAD">
        <w:t>• sono garantite le coperture assicurative secondo la normativa vigente</w:t>
      </w:r>
    </w:p>
    <w:p w14:paraId="6F41D652" w14:textId="04DA3DB5" w:rsidR="006219A2" w:rsidRPr="00033BAD" w:rsidRDefault="006219A2" w:rsidP="006219A2">
      <w:pPr>
        <w:pStyle w:val="BodyText"/>
        <w:numPr>
          <w:ilvl w:val="0"/>
          <w:numId w:val="4"/>
        </w:numPr>
        <w:spacing w:before="0" w:after="0"/>
        <w:ind w:left="142" w:hanging="142"/>
      </w:pPr>
      <w:r>
        <w:t>le spese di vitto e trasporto per raggiungere la sede operativa sono a carico della famiglia, salvo diversi accordi specifici finanziati da progetti dedicati.</w:t>
      </w:r>
    </w:p>
    <w:p w14:paraId="13A9CB78" w14:textId="77777777" w:rsidR="00FD5270" w:rsidRPr="00033BAD" w:rsidRDefault="00E14363" w:rsidP="004B7AB5">
      <w:pPr>
        <w:pStyle w:val="BodyText"/>
        <w:spacing w:after="0"/>
      </w:pPr>
      <w:r w:rsidRPr="00033BAD">
        <w:rPr>
          <w:b/>
          <w:bCs/>
        </w:rPr>
        <w:t>La scuola</w:t>
      </w:r>
      <w:r w:rsidRPr="00033BAD">
        <w:t xml:space="preserve"> si impegna a: </w:t>
      </w:r>
    </w:p>
    <w:p w14:paraId="44BA4A90" w14:textId="77777777" w:rsidR="00FD5270" w:rsidRPr="00033BAD" w:rsidRDefault="00E14363" w:rsidP="004B7AB5">
      <w:pPr>
        <w:pStyle w:val="BodyText"/>
        <w:spacing w:before="0" w:after="0"/>
      </w:pPr>
      <w:r w:rsidRPr="00033BAD">
        <w:t xml:space="preserve">• predisporre la convenzione con il soggetto ospitante e garantire il raccordo operativo; </w:t>
      </w:r>
    </w:p>
    <w:p w14:paraId="47C33A5B" w14:textId="77777777" w:rsidR="00FD5270" w:rsidRPr="00033BAD" w:rsidRDefault="00E14363" w:rsidP="004B7AB5">
      <w:pPr>
        <w:pStyle w:val="BodyText"/>
        <w:spacing w:before="0" w:after="0"/>
      </w:pPr>
      <w:r w:rsidRPr="00033BAD">
        <w:t xml:space="preserve">• assicurare la vigilanza educativa tramite il tutor FSL; </w:t>
      </w:r>
    </w:p>
    <w:p w14:paraId="24B8038E" w14:textId="77777777" w:rsidR="00FD5270" w:rsidRPr="00033BAD" w:rsidRDefault="00E14363" w:rsidP="004B7AB5">
      <w:pPr>
        <w:pStyle w:val="BodyText"/>
        <w:spacing w:before="0" w:after="0"/>
      </w:pPr>
      <w:r w:rsidRPr="00033BAD">
        <w:t xml:space="preserve">• garantire la tracciabilità dell’esperienza tramite il fascicolo FSL; </w:t>
      </w:r>
    </w:p>
    <w:p w14:paraId="56263C9A" w14:textId="27A29EEF" w:rsidR="00457527" w:rsidRPr="00033BAD" w:rsidRDefault="00E14363" w:rsidP="004B7AB5">
      <w:pPr>
        <w:pStyle w:val="BodyText"/>
        <w:spacing w:before="0" w:after="0"/>
      </w:pPr>
      <w:r w:rsidRPr="00033BAD">
        <w:t>• favorire la riflessione orientativa sul percorso svolto.</w:t>
      </w:r>
    </w:p>
    <w:p w14:paraId="6D5AC17B" w14:textId="77777777" w:rsidR="00FD5270" w:rsidRPr="00033BAD" w:rsidRDefault="00E14363">
      <w:pPr>
        <w:pStyle w:val="BodyText"/>
        <w:rPr>
          <w:b/>
          <w:bCs/>
        </w:rPr>
      </w:pPr>
      <w:r w:rsidRPr="00033BAD">
        <w:rPr>
          <w:b/>
          <w:bCs/>
        </w:rPr>
        <w:t xml:space="preserve">Raccordo orientativo </w:t>
      </w:r>
    </w:p>
    <w:p w14:paraId="13EFB704" w14:textId="426D1210" w:rsidR="00457527" w:rsidRPr="00033BAD" w:rsidRDefault="00E14363" w:rsidP="003914C6">
      <w:pPr>
        <w:pStyle w:val="BodyText"/>
        <w:jc w:val="both"/>
      </w:pPr>
      <w:r w:rsidRPr="00033BAD">
        <w:t>La ricaduta orientativa dell’esperienza è curata dal tutor dell’orientamento individuato dall’Istituto, in raccordo con il tutor FSL, ai sensi dell’Art. 15-ter del Regolamento FSL.</w:t>
      </w:r>
    </w:p>
    <w:p w14:paraId="6E4CCA79" w14:textId="77777777" w:rsidR="00457527" w:rsidRPr="00033BAD" w:rsidRDefault="001621AB">
      <w:r>
        <w:pict w14:anchorId="2503FD51">
          <v:rect id="_x0000_i1026" style="width:0;height:1.5pt" o:hralign="center" o:hrstd="t" o:hr="t"/>
        </w:pict>
      </w:r>
    </w:p>
    <w:p w14:paraId="130082BD" w14:textId="7B9B15FC" w:rsidR="00457527" w:rsidRPr="00033BAD" w:rsidRDefault="00E14363">
      <w:pPr>
        <w:pStyle w:val="FirstParagraph"/>
        <w:rPr>
          <w:b/>
          <w:bCs/>
        </w:rPr>
      </w:pPr>
      <w:r w:rsidRPr="00033BAD">
        <w:rPr>
          <w:b/>
          <w:bCs/>
        </w:rPr>
        <w:t>P</w:t>
      </w:r>
      <w:r w:rsidR="00FD5270" w:rsidRPr="00033BAD">
        <w:rPr>
          <w:b/>
          <w:bCs/>
        </w:rPr>
        <w:t>A</w:t>
      </w:r>
      <w:r w:rsidRPr="00033BAD">
        <w:rPr>
          <w:b/>
          <w:bCs/>
        </w:rPr>
        <w:t>GINA 3 – SICUREZZA, FASCICOLO E FIRME</w:t>
      </w:r>
    </w:p>
    <w:p w14:paraId="0A9C99FC" w14:textId="2DA1BA49" w:rsidR="004B7AB5" w:rsidRPr="00CC7FBF" w:rsidRDefault="00E14363">
      <w:pPr>
        <w:pStyle w:val="BodyText"/>
        <w:rPr>
          <w:b/>
          <w:bCs/>
        </w:rPr>
      </w:pPr>
      <w:r w:rsidRPr="00CC7FBF">
        <w:rPr>
          <w:b/>
          <w:bCs/>
        </w:rPr>
        <w:t xml:space="preserve">Sezione D – Sicurezza </w:t>
      </w:r>
      <w:r w:rsidR="00D37BCB" w:rsidRPr="00D37BCB">
        <w:rPr>
          <w:b/>
          <w:bCs/>
        </w:rPr>
        <w:t>(DL 159/2025)</w:t>
      </w:r>
    </w:p>
    <w:p w14:paraId="1B3B5F23" w14:textId="77777777" w:rsidR="00D10FF9" w:rsidRDefault="00D10FF9" w:rsidP="00D10FF9">
      <w:pPr>
        <w:pStyle w:val="NormalWeb"/>
        <w:spacing w:before="0" w:beforeAutospacing="0" w:after="0" w:afterAutospacing="0"/>
        <w:jc w:val="both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b/>
          <w:bCs/>
        </w:rPr>
        <w:t>Formazione</w:t>
      </w:r>
      <w:proofErr w:type="gramEnd"/>
      <w:r>
        <w:rPr>
          <w:b/>
          <w:bCs/>
        </w:rPr>
        <w:t xml:space="preserve"> Generale:</w:t>
      </w:r>
      <w:r>
        <w:t xml:space="preserve"> Lo studente dichiara di aver svolto la formazione generale sulla sicurezza (4 ore), erogata dall'Istituto (anche integrata nell'Educazione Civica ex L. 21/2025).</w:t>
      </w:r>
    </w:p>
    <w:p w14:paraId="4FBD7D48" w14:textId="77777777" w:rsidR="00D10FF9" w:rsidRDefault="00D10FF9" w:rsidP="00D10FF9">
      <w:pPr>
        <w:pStyle w:val="NormalWeb"/>
        <w:spacing w:before="0" w:beforeAutospacing="0" w:after="0" w:afterAutospacing="0"/>
        <w:jc w:val="both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b/>
          <w:bCs/>
        </w:rPr>
        <w:t>Formazione</w:t>
      </w:r>
      <w:proofErr w:type="gramEnd"/>
      <w:r>
        <w:rPr>
          <w:b/>
          <w:bCs/>
        </w:rPr>
        <w:t xml:space="preserve"> Specifica:</w:t>
      </w:r>
      <w:r>
        <w:t xml:space="preserve"> La formazione sui rischi specifici aziendali (Art. 37 </w:t>
      </w:r>
      <w:proofErr w:type="spellStart"/>
      <w:r>
        <w:t>D.Lgs</w:t>
      </w:r>
      <w:proofErr w:type="spellEnd"/>
      <w:r>
        <w:t xml:space="preserve"> 81/08) è a carico della </w:t>
      </w:r>
      <w:r>
        <w:rPr>
          <w:b/>
          <w:bCs/>
        </w:rPr>
        <w:t>Struttura Ospitante</w:t>
      </w:r>
      <w:r>
        <w:t xml:space="preserve"> (o dell'Istituto se diversamente concordato nel PFI), in base alla classe di rischio (Basso/Medio/Alto).</w:t>
      </w:r>
    </w:p>
    <w:p w14:paraId="337C1C82" w14:textId="77777777" w:rsidR="00D10FF9" w:rsidRDefault="00D10FF9" w:rsidP="00D10FF9">
      <w:pPr>
        <w:pStyle w:val="NormalWeb"/>
        <w:spacing w:before="0" w:beforeAutospacing="0"/>
        <w:jc w:val="both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b/>
          <w:bCs/>
        </w:rPr>
        <w:t>Dichiarazione</w:t>
      </w:r>
      <w:proofErr w:type="gramEnd"/>
      <w:r>
        <w:rPr>
          <w:b/>
          <w:bCs/>
        </w:rPr>
        <w:t>:</w:t>
      </w:r>
      <w:r>
        <w:t xml:space="preserve"> Lo studente si impegna a rispettare rigorosamente le misure di prevenzione impartite dal tutor aziendale e a utilizzare i DPI forniti.</w:t>
      </w:r>
    </w:p>
    <w:p w14:paraId="12E7B480" w14:textId="77777777" w:rsidR="004B7AB5" w:rsidRPr="00CC7FBF" w:rsidRDefault="00E14363" w:rsidP="004B7AB5">
      <w:pPr>
        <w:pStyle w:val="BodyText"/>
        <w:jc w:val="both"/>
        <w:rPr>
          <w:b/>
          <w:bCs/>
        </w:rPr>
      </w:pPr>
      <w:r w:rsidRPr="00CC7FBF">
        <w:rPr>
          <w:b/>
          <w:bCs/>
        </w:rPr>
        <w:t xml:space="preserve">Sezione E – Fascicolo FSL </w:t>
      </w:r>
    </w:p>
    <w:p w14:paraId="5B2BBA24" w14:textId="34CC0BA6" w:rsidR="00457527" w:rsidRPr="00033BAD" w:rsidRDefault="00E14363" w:rsidP="004B7AB5">
      <w:pPr>
        <w:pStyle w:val="BodyText"/>
        <w:jc w:val="both"/>
      </w:pPr>
      <w:r w:rsidRPr="00033BAD">
        <w:t xml:space="preserve">La presente documentazione confluisce nel fascicolo FSL dello studente, costituendo evidenza ai fini della valutazione interna e della successiva documentazione nel Curriculum dello </w:t>
      </w:r>
      <w:r w:rsidRPr="00033BAD">
        <w:lastRenderedPageBreak/>
        <w:t>Studente. Il Consiglio di Classe prende atto dell’esperienza ai fini della certificazione del percorso, secondo quanto previsto dall’Art. 15-ter del Regolamento FSL.</w:t>
      </w:r>
    </w:p>
    <w:p w14:paraId="0C66E533" w14:textId="77777777" w:rsidR="00CC7FBF" w:rsidRDefault="00E14363" w:rsidP="004B7AB5">
      <w:pPr>
        <w:pStyle w:val="BodyText"/>
        <w:jc w:val="both"/>
      </w:pPr>
      <w:r w:rsidRPr="00CC7FBF">
        <w:rPr>
          <w:b/>
          <w:bCs/>
        </w:rPr>
        <w:t>Sezione F – Consenso e firme</w:t>
      </w:r>
      <w:r w:rsidRPr="00033BAD">
        <w:t xml:space="preserve"> </w:t>
      </w:r>
    </w:p>
    <w:p w14:paraId="053C1E76" w14:textId="22FCA714" w:rsidR="00CC7FBF" w:rsidRDefault="00E14363" w:rsidP="004B7AB5">
      <w:pPr>
        <w:pStyle w:val="BodyText"/>
        <w:jc w:val="both"/>
      </w:pPr>
      <w:r w:rsidRPr="00033BAD">
        <w:t xml:space="preserve">Studente: __________________________ Data </w:t>
      </w:r>
      <w:r w:rsidR="002B4342">
        <w:t>_____</w:t>
      </w:r>
      <w:r w:rsidRPr="00033BAD">
        <w:rPr>
          <w:b/>
          <w:bCs/>
          <w:i/>
          <w:iCs/>
        </w:rPr>
        <w:t>/</w:t>
      </w:r>
      <w:r w:rsidR="002B4342">
        <w:rPr>
          <w:b/>
          <w:bCs/>
          <w:i/>
          <w:iCs/>
        </w:rPr>
        <w:t>______</w:t>
      </w:r>
      <w:r w:rsidRPr="00033BAD">
        <w:t>/</w:t>
      </w:r>
      <w:r w:rsidR="002B4342">
        <w:t>______</w:t>
      </w:r>
      <w:r w:rsidRPr="00033BAD">
        <w:t xml:space="preserve">____ </w:t>
      </w:r>
    </w:p>
    <w:p w14:paraId="59033E63" w14:textId="7BE8BADF" w:rsidR="00CC7FBF" w:rsidRDefault="00E14363" w:rsidP="004B7AB5">
      <w:pPr>
        <w:pStyle w:val="BodyText"/>
        <w:jc w:val="both"/>
      </w:pPr>
      <w:r w:rsidRPr="00033BAD">
        <w:t xml:space="preserve">Genitore (per studenti minorenni): __________________________ Data </w:t>
      </w:r>
      <w:r w:rsidR="002B4342">
        <w:t>_____</w:t>
      </w:r>
      <w:r w:rsidRPr="00033BAD">
        <w:rPr>
          <w:b/>
          <w:bCs/>
          <w:i/>
          <w:iCs/>
        </w:rPr>
        <w:t>/</w:t>
      </w:r>
      <w:r w:rsidR="002B4342">
        <w:rPr>
          <w:b/>
          <w:bCs/>
          <w:i/>
          <w:iCs/>
        </w:rPr>
        <w:t>______</w:t>
      </w:r>
      <w:r w:rsidRPr="00033BAD">
        <w:t>/</w:t>
      </w:r>
      <w:r w:rsidR="002B4342">
        <w:t>____</w:t>
      </w:r>
      <w:r w:rsidRPr="00033BAD">
        <w:t xml:space="preserve">____ </w:t>
      </w:r>
    </w:p>
    <w:p w14:paraId="3790E48D" w14:textId="21281193" w:rsidR="00457527" w:rsidRPr="00033BAD" w:rsidRDefault="00E14363" w:rsidP="004B7AB5">
      <w:pPr>
        <w:pStyle w:val="BodyText"/>
        <w:jc w:val="both"/>
      </w:pPr>
      <w:r w:rsidRPr="00033BAD">
        <w:t xml:space="preserve">Tutor FSL (interno): __________________________ Data </w:t>
      </w:r>
      <w:r w:rsidR="002B4342">
        <w:t>______</w:t>
      </w:r>
      <w:r w:rsidRPr="00033BAD">
        <w:rPr>
          <w:b/>
          <w:bCs/>
          <w:i/>
          <w:iCs/>
        </w:rPr>
        <w:t>/</w:t>
      </w:r>
      <w:r w:rsidR="002B4342">
        <w:rPr>
          <w:b/>
          <w:bCs/>
          <w:i/>
          <w:iCs/>
        </w:rPr>
        <w:t>_______</w:t>
      </w:r>
      <w:r w:rsidRPr="00033BAD">
        <w:t>/</w:t>
      </w:r>
      <w:r w:rsidR="002B4342">
        <w:t>_______</w:t>
      </w:r>
      <w:r w:rsidRPr="00033BAD">
        <w:t>____</w:t>
      </w:r>
    </w:p>
    <w:p w14:paraId="4C9CB729" w14:textId="77777777" w:rsidR="00457527" w:rsidRDefault="00E14363">
      <w:pPr>
        <w:pStyle w:val="BodyText"/>
      </w:pPr>
      <w:r w:rsidRPr="00033BAD">
        <w:t>La presente scheda è parte integrante del fascicolo FSL dello studente e viene conservata agli atti dell’Istituto.</w:t>
      </w:r>
    </w:p>
    <w:sectPr w:rsidR="0045752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5977A0" w14:textId="77777777" w:rsidR="001621AB" w:rsidRPr="00033BAD" w:rsidRDefault="001621AB" w:rsidP="00D567F7">
      <w:pPr>
        <w:spacing w:after="0"/>
      </w:pPr>
      <w:r w:rsidRPr="00033BAD">
        <w:separator/>
      </w:r>
    </w:p>
  </w:endnote>
  <w:endnote w:type="continuationSeparator" w:id="0">
    <w:p w14:paraId="488DFBF5" w14:textId="77777777" w:rsidR="001621AB" w:rsidRPr="00033BAD" w:rsidRDefault="001621AB" w:rsidP="00D567F7">
      <w:pPr>
        <w:spacing w:after="0"/>
      </w:pPr>
      <w:r w:rsidRPr="00033BAD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842FD1" w14:textId="77777777" w:rsidR="00B21922" w:rsidRDefault="00B219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F2E315" w14:textId="5810B1C8" w:rsidR="00851342" w:rsidRPr="00B21922" w:rsidRDefault="00851342" w:rsidP="00B21922">
    <w:pPr>
      <w:pStyle w:val="FirstParagraph"/>
      <w:ind w:right="-518"/>
      <w:rPr>
        <w:rFonts w:ascii="Arial" w:hAnsi="Arial" w:cs="Arial"/>
        <w:bCs/>
      </w:rPr>
    </w:pPr>
    <w:bookmarkStart w:id="0" w:name="_GoBack"/>
    <w:r w:rsidRPr="00B21922">
      <w:rPr>
        <w:rFonts w:ascii="Arial" w:hAnsi="Arial" w:cs="Arial"/>
        <w:bCs/>
      </w:rPr>
      <w:t>Mod_FSL_03_Patto Formativo</w:t>
    </w:r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8FDF37" w14:textId="77777777" w:rsidR="00B21922" w:rsidRDefault="00B219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52AD95" w14:textId="77777777" w:rsidR="001621AB" w:rsidRPr="00033BAD" w:rsidRDefault="001621AB" w:rsidP="00D567F7">
      <w:pPr>
        <w:spacing w:after="0"/>
      </w:pPr>
      <w:r w:rsidRPr="00033BAD">
        <w:separator/>
      </w:r>
    </w:p>
  </w:footnote>
  <w:footnote w:type="continuationSeparator" w:id="0">
    <w:p w14:paraId="2974C54C" w14:textId="77777777" w:rsidR="001621AB" w:rsidRPr="00033BAD" w:rsidRDefault="001621AB" w:rsidP="00D567F7">
      <w:pPr>
        <w:spacing w:after="0"/>
      </w:pPr>
      <w:r w:rsidRPr="00033BAD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CF5320" w14:textId="77777777" w:rsidR="00B21922" w:rsidRDefault="00B2192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jc w:val="center"/>
      <w:tblLayout w:type="fixed"/>
      <w:tblLook w:val="0000" w:firstRow="0" w:lastRow="0" w:firstColumn="0" w:lastColumn="0" w:noHBand="0" w:noVBand="0"/>
    </w:tblPr>
    <w:tblGrid>
      <w:gridCol w:w="1662"/>
      <w:gridCol w:w="7085"/>
      <w:gridCol w:w="1709"/>
    </w:tblGrid>
    <w:tr w:rsidR="00D567F7" w:rsidRPr="00033BAD" w14:paraId="4A84FD90" w14:textId="77777777" w:rsidTr="00D567F7">
      <w:trPr>
        <w:cantSplit/>
        <w:jc w:val="center"/>
      </w:trPr>
      <w:tc>
        <w:tcPr>
          <w:tcW w:w="1662" w:type="dxa"/>
        </w:tcPr>
        <w:p w14:paraId="5BD930A5" w14:textId="77777777" w:rsidR="00D567F7" w:rsidRPr="00033BAD" w:rsidRDefault="00D567F7" w:rsidP="00D567F7">
          <w:pPr>
            <w:suppressAutoHyphens/>
            <w:spacing w:after="0" w:line="280" w:lineRule="atLeast"/>
            <w:rPr>
              <w:rFonts w:ascii="Times New Roman" w:eastAsia="Times New Roman" w:hAnsi="Times New Roman" w:cs="Times New Roman"/>
              <w:b/>
              <w:i/>
              <w:sz w:val="20"/>
              <w:lang w:eastAsia="zh-CN"/>
            </w:rPr>
          </w:pPr>
          <w:r w:rsidRPr="00033BAD">
            <w:rPr>
              <w:rFonts w:ascii="Arial Black" w:eastAsia="Times New Roman" w:hAnsi="Arial Black" w:cs="Arial Black"/>
              <w:noProof/>
              <w:spacing w:val="-25"/>
              <w:sz w:val="32"/>
              <w:lang w:val="en-US" w:eastAsia="ja-JP"/>
            </w:rPr>
            <w:drawing>
              <wp:inline distT="0" distB="0" distL="0" distR="0" wp14:anchorId="6B004D8F" wp14:editId="05AC5566">
                <wp:extent cx="918210" cy="1080770"/>
                <wp:effectExtent l="0" t="0" r="0" b="5080"/>
                <wp:docPr id="152019640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-95" t="-81" r="-95" b="-8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8210" cy="108077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85" w:type="dxa"/>
        </w:tcPr>
        <w:p w14:paraId="362C0009" w14:textId="77777777" w:rsidR="00D567F7" w:rsidRPr="00033BAD" w:rsidRDefault="00D567F7" w:rsidP="00D567F7">
          <w:pPr>
            <w:suppressAutoHyphens/>
            <w:spacing w:after="0"/>
            <w:jc w:val="center"/>
            <w:rPr>
              <w:rFonts w:ascii="Times New Roman" w:eastAsia="Times New Roman" w:hAnsi="Times New Roman" w:cs="Arial Black"/>
              <w:b/>
              <w:i/>
              <w:sz w:val="20"/>
              <w:lang w:eastAsia="zh-CN"/>
            </w:rPr>
          </w:pPr>
          <w:r w:rsidRPr="00033BAD">
            <w:rPr>
              <w:rFonts w:ascii="Times New Roman" w:eastAsia="Times New Roman" w:hAnsi="Times New Roman" w:cs="Arial Black"/>
              <w:b/>
              <w:i/>
              <w:sz w:val="20"/>
              <w:lang w:eastAsia="zh-CN"/>
            </w:rPr>
            <w:t>MINISTERO DELL’ISTRUZIONE E DEL MERITO</w:t>
          </w:r>
        </w:p>
        <w:p w14:paraId="510A27CB" w14:textId="77777777" w:rsidR="00D567F7" w:rsidRPr="00033BAD" w:rsidRDefault="00D567F7" w:rsidP="00D567F7">
          <w:pPr>
            <w:suppressAutoHyphens/>
            <w:spacing w:after="0"/>
            <w:ind w:left="-195" w:right="-45"/>
            <w:jc w:val="center"/>
            <w:rPr>
              <w:rFonts w:ascii="Times New Roman" w:eastAsia="Times New Roman" w:hAnsi="Times New Roman" w:cs="Arial Black"/>
              <w:b/>
              <w:i/>
              <w:sz w:val="20"/>
              <w:lang w:eastAsia="zh-CN"/>
            </w:rPr>
          </w:pPr>
          <w:r w:rsidRPr="00033BAD">
            <w:rPr>
              <w:rFonts w:ascii="Times New Roman" w:eastAsia="Times New Roman" w:hAnsi="Times New Roman" w:cs="Arial Black"/>
              <w:b/>
              <w:i/>
              <w:sz w:val="20"/>
              <w:lang w:eastAsia="zh-CN"/>
            </w:rPr>
            <w:t xml:space="preserve">UFFICIO SCOLASTICO REGIONALE PER IL LAZIO </w:t>
          </w:r>
        </w:p>
        <w:p w14:paraId="0DA57E60" w14:textId="77777777" w:rsidR="00D567F7" w:rsidRPr="00033BAD" w:rsidRDefault="00D567F7" w:rsidP="00D567F7">
          <w:pPr>
            <w:suppressAutoHyphens/>
            <w:spacing w:after="0"/>
            <w:jc w:val="center"/>
            <w:rPr>
              <w:rFonts w:ascii="Arial" w:eastAsia="Times New Roman" w:hAnsi="Arial" w:cs="Arial Black"/>
              <w:b/>
              <w:sz w:val="20"/>
              <w:lang w:eastAsia="zh-CN"/>
            </w:rPr>
          </w:pPr>
          <w:r w:rsidRPr="00033BAD">
            <w:rPr>
              <w:rFonts w:ascii="Arial" w:eastAsia="Times New Roman" w:hAnsi="Arial" w:cs="Arial Black"/>
              <w:b/>
              <w:sz w:val="20"/>
              <w:lang w:eastAsia="zh-CN"/>
            </w:rPr>
            <w:t>ISTITUTO STATALE DI ISTRUZIONE SECONDARIA SUPERIORE</w:t>
          </w:r>
        </w:p>
        <w:p w14:paraId="20EDE45F" w14:textId="77777777" w:rsidR="00D567F7" w:rsidRPr="00033BAD" w:rsidRDefault="00D567F7" w:rsidP="00D567F7">
          <w:pPr>
            <w:suppressAutoHyphens/>
            <w:spacing w:after="0"/>
            <w:jc w:val="center"/>
            <w:rPr>
              <w:rFonts w:ascii="Arial" w:eastAsia="Times New Roman" w:hAnsi="Arial" w:cs="Arial Black"/>
              <w:b/>
              <w:sz w:val="20"/>
              <w:lang w:eastAsia="zh-CN"/>
            </w:rPr>
          </w:pPr>
          <w:r w:rsidRPr="00033BAD">
            <w:rPr>
              <w:rFonts w:ascii="Arial" w:eastAsia="Times New Roman" w:hAnsi="Arial" w:cs="Arial Black"/>
              <w:b/>
              <w:sz w:val="20"/>
              <w:lang w:eastAsia="zh-CN"/>
            </w:rPr>
            <w:t>“PACIFICI E DE MAGISTRIS”</w:t>
          </w:r>
        </w:p>
        <w:p w14:paraId="615ECC87" w14:textId="77777777" w:rsidR="00D567F7" w:rsidRPr="00033BAD" w:rsidRDefault="00D567F7" w:rsidP="00D567F7">
          <w:pPr>
            <w:suppressAutoHyphens/>
            <w:spacing w:after="0"/>
            <w:jc w:val="center"/>
            <w:rPr>
              <w:rFonts w:ascii="Times New Roman" w:eastAsia="Times New Roman" w:hAnsi="Times New Roman" w:cs="Arial Black"/>
              <w:b/>
              <w:sz w:val="16"/>
              <w:szCs w:val="16"/>
              <w:lang w:eastAsia="zh-CN"/>
            </w:rPr>
          </w:pPr>
          <w:r w:rsidRPr="00033BAD">
            <w:rPr>
              <w:rFonts w:ascii="Times New Roman" w:eastAsia="Times New Roman" w:hAnsi="Times New Roman" w:cs="Arial Black"/>
              <w:b/>
              <w:sz w:val="16"/>
              <w:szCs w:val="16"/>
              <w:lang w:eastAsia="zh-CN"/>
            </w:rPr>
            <w:t xml:space="preserve">LICEO CLASSICO – LICEO SCIENTIFICO – LICEO SCIENZE UMANE </w:t>
          </w:r>
          <w:proofErr w:type="spellStart"/>
          <w:r w:rsidRPr="00033BAD">
            <w:rPr>
              <w:rFonts w:ascii="Times New Roman" w:eastAsia="Times New Roman" w:hAnsi="Times New Roman" w:cs="Arial Black"/>
              <w:b/>
              <w:sz w:val="16"/>
              <w:szCs w:val="16"/>
              <w:lang w:eastAsia="zh-CN"/>
            </w:rPr>
            <w:t>opz</w:t>
          </w:r>
          <w:proofErr w:type="spellEnd"/>
          <w:r w:rsidRPr="00033BAD">
            <w:rPr>
              <w:rFonts w:ascii="Times New Roman" w:eastAsia="Times New Roman" w:hAnsi="Times New Roman" w:cs="Arial Black"/>
              <w:b/>
              <w:sz w:val="16"/>
              <w:szCs w:val="16"/>
              <w:lang w:eastAsia="zh-CN"/>
            </w:rPr>
            <w:t>. Economico Sociale</w:t>
          </w:r>
        </w:p>
        <w:p w14:paraId="0CD943D8" w14:textId="77777777" w:rsidR="00D567F7" w:rsidRPr="00033BAD" w:rsidRDefault="00D567F7" w:rsidP="00D567F7">
          <w:pPr>
            <w:suppressAutoHyphens/>
            <w:spacing w:after="0"/>
            <w:jc w:val="center"/>
            <w:rPr>
              <w:rFonts w:ascii="Times New Roman" w:eastAsia="Times New Roman" w:hAnsi="Times New Roman" w:cs="Arial Black"/>
              <w:b/>
              <w:sz w:val="16"/>
              <w:szCs w:val="16"/>
              <w:lang w:eastAsia="zh-CN"/>
            </w:rPr>
          </w:pPr>
          <w:r w:rsidRPr="00033BAD">
            <w:rPr>
              <w:rFonts w:ascii="Times New Roman" w:eastAsia="Times New Roman" w:hAnsi="Times New Roman" w:cs="Arial Black"/>
              <w:b/>
              <w:sz w:val="16"/>
              <w:szCs w:val="16"/>
              <w:lang w:eastAsia="zh-CN"/>
            </w:rPr>
            <w:t>ISTITUTO TECNICO ECONOMICO - IPSEOA (Alberghiero)</w:t>
          </w:r>
        </w:p>
        <w:p w14:paraId="060C5F0F" w14:textId="77777777" w:rsidR="00D567F7" w:rsidRPr="00033BAD" w:rsidRDefault="00D567F7" w:rsidP="00D567F7">
          <w:pPr>
            <w:suppressAutoHyphens/>
            <w:spacing w:after="0"/>
            <w:jc w:val="center"/>
            <w:rPr>
              <w:rFonts w:ascii="Times New Roman" w:eastAsia="Times New Roman" w:hAnsi="Times New Roman" w:cs="Arial Black"/>
              <w:b/>
              <w:sz w:val="16"/>
              <w:szCs w:val="16"/>
              <w:lang w:eastAsia="zh-CN"/>
            </w:rPr>
          </w:pPr>
          <w:r w:rsidRPr="00033BAD">
            <w:rPr>
              <w:rFonts w:ascii="Times New Roman" w:eastAsia="Times New Roman" w:hAnsi="Times New Roman" w:cs="Arial Black"/>
              <w:b/>
              <w:sz w:val="16"/>
              <w:szCs w:val="16"/>
              <w:lang w:eastAsia="zh-CN"/>
            </w:rPr>
            <w:t xml:space="preserve">CORSI DI ISTRUZIONE PER ADULTI ITE (ex </w:t>
          </w:r>
          <w:proofErr w:type="gramStart"/>
          <w:r w:rsidRPr="00033BAD">
            <w:rPr>
              <w:rFonts w:ascii="Times New Roman" w:eastAsia="Times New Roman" w:hAnsi="Times New Roman" w:cs="Arial Black"/>
              <w:b/>
              <w:sz w:val="16"/>
              <w:szCs w:val="16"/>
              <w:lang w:eastAsia="zh-CN"/>
            </w:rPr>
            <w:t>SIRIO)/</w:t>
          </w:r>
          <w:proofErr w:type="gramEnd"/>
          <w:r w:rsidRPr="00033BAD">
            <w:rPr>
              <w:rFonts w:ascii="Times New Roman" w:eastAsia="Times New Roman" w:hAnsi="Times New Roman" w:cs="Arial Black"/>
              <w:b/>
              <w:sz w:val="16"/>
              <w:szCs w:val="16"/>
              <w:lang w:eastAsia="zh-CN"/>
            </w:rPr>
            <w:t>ALBERGHIERO</w:t>
          </w:r>
        </w:p>
        <w:p w14:paraId="23A76EA9" w14:textId="77777777" w:rsidR="00D567F7" w:rsidRPr="00033BAD" w:rsidRDefault="00D567F7" w:rsidP="00D567F7">
          <w:pPr>
            <w:widowControl w:val="0"/>
            <w:suppressAutoHyphens/>
            <w:spacing w:after="0"/>
            <w:jc w:val="center"/>
            <w:rPr>
              <w:rFonts w:ascii="Arial Black" w:eastAsia="Times New Roman" w:hAnsi="Arial Black" w:cs="Arial Black"/>
              <w:spacing w:val="-25"/>
              <w:sz w:val="32"/>
              <w:lang w:eastAsia="zh-CN"/>
            </w:rPr>
          </w:pPr>
          <w:r w:rsidRPr="00033BAD">
            <w:rPr>
              <w:rFonts w:ascii="Times New Roman" w:eastAsia="Times New Roman" w:hAnsi="Times New Roman" w:cs="Arial Black"/>
              <w:b/>
              <w:sz w:val="18"/>
              <w:szCs w:val="18"/>
              <w:lang w:eastAsia="zh-CN"/>
            </w:rPr>
            <w:t xml:space="preserve">CF 91007010597 - Codice </w:t>
          </w:r>
          <w:proofErr w:type="spellStart"/>
          <w:r w:rsidRPr="00033BAD">
            <w:rPr>
              <w:rFonts w:ascii="Times New Roman" w:eastAsia="Times New Roman" w:hAnsi="Times New Roman" w:cs="Arial Black"/>
              <w:b/>
              <w:sz w:val="18"/>
              <w:szCs w:val="18"/>
              <w:lang w:eastAsia="zh-CN"/>
            </w:rPr>
            <w:t>Ipa</w:t>
          </w:r>
          <w:proofErr w:type="spellEnd"/>
          <w:r w:rsidRPr="00033BAD">
            <w:rPr>
              <w:rFonts w:ascii="Times New Roman" w:eastAsia="Times New Roman" w:hAnsi="Times New Roman" w:cs="Arial Black"/>
              <w:b/>
              <w:sz w:val="18"/>
              <w:szCs w:val="18"/>
              <w:lang w:eastAsia="zh-CN"/>
            </w:rPr>
            <w:t xml:space="preserve"> UFQY89</w:t>
          </w:r>
        </w:p>
      </w:tc>
      <w:tc>
        <w:tcPr>
          <w:tcW w:w="1709" w:type="dxa"/>
        </w:tcPr>
        <w:p w14:paraId="694D0350" w14:textId="77777777" w:rsidR="00D567F7" w:rsidRPr="00033BAD" w:rsidRDefault="00D567F7" w:rsidP="00D567F7">
          <w:pPr>
            <w:suppressAutoHyphens/>
            <w:spacing w:after="0" w:line="280" w:lineRule="atLeast"/>
            <w:jc w:val="center"/>
            <w:rPr>
              <w:rFonts w:ascii="Calibri" w:eastAsia="Times New Roman" w:hAnsi="Calibri" w:cs="Calibri"/>
              <w:i/>
              <w:spacing w:val="-25"/>
              <w:sz w:val="16"/>
              <w:szCs w:val="16"/>
              <w:lang w:eastAsia="it-IT"/>
            </w:rPr>
          </w:pPr>
          <w:r w:rsidRPr="00033BAD">
            <w:rPr>
              <w:rFonts w:ascii="Arial Black" w:eastAsia="Times New Roman" w:hAnsi="Arial Black" w:cs="Arial Black"/>
              <w:noProof/>
              <w:spacing w:val="-25"/>
              <w:sz w:val="32"/>
              <w:lang w:val="en-US" w:eastAsia="ja-JP"/>
            </w:rPr>
            <w:drawing>
              <wp:inline distT="0" distB="0" distL="0" distR="0" wp14:anchorId="3F54D3A4" wp14:editId="34480D26">
                <wp:extent cx="918210" cy="1033145"/>
                <wp:effectExtent l="0" t="0" r="0" b="0"/>
                <wp:docPr id="316361225" name="Immagin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-209" t="-186" r="-209" b="-186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8210" cy="103314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737840F7" w14:textId="77777777" w:rsidR="00D567F7" w:rsidRPr="00033BAD" w:rsidRDefault="00D567F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46F204" w14:textId="77777777" w:rsidR="00B21922" w:rsidRDefault="00B219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E3C6CE6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1BC4649B"/>
    <w:multiLevelType w:val="hybridMultilevel"/>
    <w:tmpl w:val="3B7EB33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3A28D4"/>
    <w:multiLevelType w:val="hybridMultilevel"/>
    <w:tmpl w:val="FBDCB12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D317A1"/>
    <w:multiLevelType w:val="hybridMultilevel"/>
    <w:tmpl w:val="500C40D6"/>
    <w:lvl w:ilvl="0" w:tplc="79589284">
      <w:numFmt w:val="bullet"/>
      <w:lvlText w:val="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57527"/>
    <w:rsid w:val="00033BAD"/>
    <w:rsid w:val="0013445C"/>
    <w:rsid w:val="001621AB"/>
    <w:rsid w:val="00184935"/>
    <w:rsid w:val="001B20DC"/>
    <w:rsid w:val="002B4342"/>
    <w:rsid w:val="003914C6"/>
    <w:rsid w:val="00457527"/>
    <w:rsid w:val="004B7AB5"/>
    <w:rsid w:val="006219A2"/>
    <w:rsid w:val="00851342"/>
    <w:rsid w:val="00A838A1"/>
    <w:rsid w:val="00AC0334"/>
    <w:rsid w:val="00B21922"/>
    <w:rsid w:val="00C73AEA"/>
    <w:rsid w:val="00CC7FBF"/>
    <w:rsid w:val="00CE7B45"/>
    <w:rsid w:val="00D10FF9"/>
    <w:rsid w:val="00D37BCB"/>
    <w:rsid w:val="00D567F7"/>
    <w:rsid w:val="00E14363"/>
    <w:rsid w:val="00FD5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D4CF9D"/>
  <w15:docId w15:val="{3BCC4B50-201A-4F14-9B9C-1E5AD1AABE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it-IT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D567F7"/>
    <w:pPr>
      <w:tabs>
        <w:tab w:val="center" w:pos="4819"/>
        <w:tab w:val="right" w:pos="9638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567F7"/>
  </w:style>
  <w:style w:type="paragraph" w:styleId="Footer">
    <w:name w:val="footer"/>
    <w:basedOn w:val="Normal"/>
    <w:link w:val="FooterChar"/>
    <w:rsid w:val="00D567F7"/>
    <w:pPr>
      <w:tabs>
        <w:tab w:val="center" w:pos="4819"/>
        <w:tab w:val="right" w:pos="9638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567F7"/>
  </w:style>
  <w:style w:type="paragraph" w:styleId="NormalWeb">
    <w:name w:val="Normal (Web)"/>
    <w:basedOn w:val="Normal"/>
    <w:uiPriority w:val="99"/>
    <w:unhideWhenUsed/>
    <w:rsid w:val="00D10FF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44</Words>
  <Characters>3676</Characters>
  <Application>Microsoft Office Word</Application>
  <DocSecurity>0</DocSecurity>
  <Lines>30</Lines>
  <Paragraphs>8</Paragraphs>
  <ScaleCrop>false</ScaleCrop>
  <Company/>
  <LinksUpToDate>false</LinksUpToDate>
  <CharactersWithSpaces>4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lisa sangiorgi</dc:creator>
  <cp:keywords/>
  <cp:lastModifiedBy>Persi Vincenzo</cp:lastModifiedBy>
  <cp:revision>17</cp:revision>
  <dcterms:created xsi:type="dcterms:W3CDTF">2025-10-26T23:12:00Z</dcterms:created>
  <dcterms:modified xsi:type="dcterms:W3CDTF">2026-05-26T21:26:00Z</dcterms:modified>
</cp:coreProperties>
</file>